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3C43EA0" w14:textId="4E748B25" w:rsidR="00CA7C5D" w:rsidRDefault="00CA7C5D">
      <w:r>
        <w:t xml:space="preserve">Headstorm – Database Challenge </w:t>
      </w:r>
    </w:p>
    <w:p w14:paraId="680AF2BD" w14:textId="5D0BC827" w:rsidR="00325154" w:rsidRDefault="00325154">
      <w:r>
        <w:t xml:space="preserve">Submitted by Charmish Mojidra </w:t>
      </w:r>
    </w:p>
    <w:p w14:paraId="4A56860A" w14:textId="74611901" w:rsidR="00CA7C5D" w:rsidRDefault="00CA7C5D"/>
    <w:p w14:paraId="4C09205E" w14:textId="63B80DE6" w:rsidR="00CA7C5D" w:rsidRDefault="00CA7C5D">
      <w:r>
        <w:t xml:space="preserve">To complete the challenges, I made some safe assumptions about the data. </w:t>
      </w:r>
    </w:p>
    <w:p w14:paraId="26FA2811" w14:textId="65DFE326" w:rsidR="00CA7C5D" w:rsidRDefault="00CA7C5D"/>
    <w:p w14:paraId="591A13E0" w14:textId="117F89E4" w:rsidR="00CA7C5D" w:rsidRDefault="00CA7C5D" w:rsidP="00CA7C5D">
      <w:pPr>
        <w:pStyle w:val="ListParagraph"/>
        <w:numPr>
          <w:ilvl w:val="0"/>
          <w:numId w:val="1"/>
        </w:numPr>
      </w:pPr>
      <w:r>
        <w:t xml:space="preserve">The protection plan column, which is either true or false is an </w:t>
      </w:r>
      <w:r w:rsidR="00C260A6">
        <w:t>attribute</w:t>
      </w:r>
      <w:r>
        <w:t xml:space="preserve"> that </w:t>
      </w:r>
      <w:r w:rsidR="00C260A6">
        <w:t>each</w:t>
      </w:r>
      <w:r>
        <w:t xml:space="preserve"> user</w:t>
      </w:r>
      <w:r w:rsidR="00C260A6">
        <w:t xml:space="preserve"> will have.</w:t>
      </w:r>
      <w:r>
        <w:t xml:space="preserve"> That is, the user and the protection plan have a one-to-one relationship. </w:t>
      </w:r>
    </w:p>
    <w:p w14:paraId="29BA9F4D" w14:textId="092CA579" w:rsidR="00CA7C5D" w:rsidRDefault="00CA7C5D" w:rsidP="00CA7C5D"/>
    <w:p w14:paraId="10D4DB91" w14:textId="46FD7BF7" w:rsidR="00CA7C5D" w:rsidRDefault="00CA7C5D" w:rsidP="00CA7C5D">
      <w:pPr>
        <w:pStyle w:val="ListParagraph"/>
        <w:numPr>
          <w:ilvl w:val="0"/>
          <w:numId w:val="1"/>
        </w:numPr>
      </w:pPr>
      <w:r>
        <w:t xml:space="preserve">The Basic Widget order and the Advanced widget order signify the order details for basic and advanced widgets respectively. A user can make many orders of basic and advanced widgets. So, the relationship between the user and the Basic and Advanced widget order is </w:t>
      </w:r>
      <w:r w:rsidR="00C260A6">
        <w:t>one</w:t>
      </w:r>
      <w:r>
        <w:t>-to-</w:t>
      </w:r>
      <w:r w:rsidR="00C260A6">
        <w:t>man</w:t>
      </w:r>
      <w:r w:rsidR="006B3AA9">
        <w:t xml:space="preserve">y. The number of orders of basic and advanced widgets need </w:t>
      </w:r>
      <w:r w:rsidR="006B3AA9" w:rsidRPr="006B3AA9">
        <w:rPr>
          <w:u w:val="single"/>
        </w:rPr>
        <w:t>not necessarily</w:t>
      </w:r>
      <w:r w:rsidR="006B3AA9">
        <w:t xml:space="preserve"> be same.</w:t>
      </w:r>
      <w:r>
        <w:t xml:space="preserve"> </w:t>
      </w:r>
    </w:p>
    <w:p w14:paraId="109320F3" w14:textId="77777777" w:rsidR="00CA7C5D" w:rsidRDefault="00CA7C5D" w:rsidP="00CA7C5D">
      <w:pPr>
        <w:pStyle w:val="ListParagraph"/>
      </w:pPr>
    </w:p>
    <w:p w14:paraId="7047E117" w14:textId="61151F22" w:rsidR="00CA7C5D" w:rsidRDefault="00C260A6" w:rsidP="00C260A6">
      <w:r>
        <w:t xml:space="preserve">Based on the assumptions, the data can be normalized into three tables for convenience. The structure is as follows – </w:t>
      </w:r>
    </w:p>
    <w:p w14:paraId="1C70673E" w14:textId="025845FB" w:rsidR="00C260A6" w:rsidRDefault="00C260A6" w:rsidP="00C260A6"/>
    <w:p w14:paraId="0F814D82" w14:textId="7FBC3C2F" w:rsidR="00C260A6" w:rsidRDefault="00C260A6" w:rsidP="00C260A6">
      <w:pPr>
        <w:pStyle w:val="ListParagraph"/>
        <w:numPr>
          <w:ilvl w:val="0"/>
          <w:numId w:val="2"/>
        </w:numPr>
      </w:pPr>
      <w:r>
        <w:t>Table 1 – Users</w:t>
      </w:r>
    </w:p>
    <w:p w14:paraId="3F146B90" w14:textId="79E5D148" w:rsidR="00C260A6" w:rsidRDefault="00C260A6" w:rsidP="00C260A6">
      <w:pPr>
        <w:pStyle w:val="ListParagraph"/>
        <w:numPr>
          <w:ilvl w:val="0"/>
          <w:numId w:val="2"/>
        </w:numPr>
      </w:pPr>
      <w:r>
        <w:t>Table 2 – Basic Orders</w:t>
      </w:r>
    </w:p>
    <w:p w14:paraId="009A9F63" w14:textId="7DB63A8C" w:rsidR="00C260A6" w:rsidRDefault="00C260A6" w:rsidP="00C260A6">
      <w:pPr>
        <w:pStyle w:val="ListParagraph"/>
        <w:numPr>
          <w:ilvl w:val="0"/>
          <w:numId w:val="2"/>
        </w:numPr>
      </w:pPr>
      <w:r>
        <w:t>Table 3 – Advanced Orders</w:t>
      </w:r>
    </w:p>
    <w:p w14:paraId="52F10DBC" w14:textId="7D051032" w:rsidR="00C260A6" w:rsidRDefault="00C260A6" w:rsidP="00C260A6"/>
    <w:p w14:paraId="464B4407" w14:textId="18712162" w:rsidR="00C260A6" w:rsidRDefault="00C260A6" w:rsidP="00C260A6">
      <w:r>
        <w:t xml:space="preserve">Columns in Users table – </w:t>
      </w:r>
    </w:p>
    <w:p w14:paraId="043A82D4" w14:textId="471A7A14" w:rsidR="00C260A6" w:rsidRDefault="00C260A6" w:rsidP="00C260A6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C260A6" w14:paraId="2CEE99CE" w14:textId="77777777" w:rsidTr="00DC05D0">
        <w:tc>
          <w:tcPr>
            <w:tcW w:w="3116" w:type="dxa"/>
            <w:shd w:val="clear" w:color="auto" w:fill="E7E6E6" w:themeFill="background2"/>
          </w:tcPr>
          <w:p w14:paraId="4BC26BD3" w14:textId="2195A7D6" w:rsidR="00C260A6" w:rsidRPr="006B3AA9" w:rsidRDefault="00C260A6" w:rsidP="00C260A6">
            <w:pPr>
              <w:rPr>
                <w:highlight w:val="lightGray"/>
              </w:rPr>
            </w:pPr>
            <w:r w:rsidRPr="00DC05D0">
              <w:t>Column</w:t>
            </w:r>
          </w:p>
        </w:tc>
        <w:tc>
          <w:tcPr>
            <w:tcW w:w="3117" w:type="dxa"/>
            <w:shd w:val="clear" w:color="auto" w:fill="E7E6E6" w:themeFill="background2"/>
          </w:tcPr>
          <w:p w14:paraId="7CAF5DB5" w14:textId="7DAC3A92" w:rsidR="00C260A6" w:rsidRPr="006B3AA9" w:rsidRDefault="00C260A6" w:rsidP="00C260A6">
            <w:pPr>
              <w:rPr>
                <w:highlight w:val="lightGray"/>
              </w:rPr>
            </w:pPr>
            <w:r w:rsidRPr="00DC05D0">
              <w:t>Type</w:t>
            </w:r>
          </w:p>
        </w:tc>
        <w:tc>
          <w:tcPr>
            <w:tcW w:w="3117" w:type="dxa"/>
            <w:shd w:val="clear" w:color="auto" w:fill="E7E6E6" w:themeFill="background2"/>
          </w:tcPr>
          <w:p w14:paraId="6EAAE3B5" w14:textId="1794F91A" w:rsidR="00C260A6" w:rsidRPr="006B3AA9" w:rsidRDefault="00C260A6" w:rsidP="00C260A6">
            <w:pPr>
              <w:rPr>
                <w:highlight w:val="lightGray"/>
              </w:rPr>
            </w:pPr>
            <w:r w:rsidRPr="00DC05D0">
              <w:t>Constraints/Checks</w:t>
            </w:r>
          </w:p>
        </w:tc>
      </w:tr>
      <w:tr w:rsidR="00C260A6" w14:paraId="1E2667F2" w14:textId="77777777" w:rsidTr="00C260A6">
        <w:tc>
          <w:tcPr>
            <w:tcW w:w="3116" w:type="dxa"/>
          </w:tcPr>
          <w:p w14:paraId="588F41D6" w14:textId="73A4C777" w:rsidR="00C260A6" w:rsidRDefault="00C260A6" w:rsidP="00C260A6">
            <w:r>
              <w:t xml:space="preserve">User_Id </w:t>
            </w:r>
          </w:p>
        </w:tc>
        <w:tc>
          <w:tcPr>
            <w:tcW w:w="3117" w:type="dxa"/>
          </w:tcPr>
          <w:p w14:paraId="0ADD8BF5" w14:textId="043494B7" w:rsidR="00C260A6" w:rsidRDefault="00C260A6" w:rsidP="00C260A6">
            <w:r>
              <w:t>bigint</w:t>
            </w:r>
          </w:p>
        </w:tc>
        <w:tc>
          <w:tcPr>
            <w:tcW w:w="3117" w:type="dxa"/>
          </w:tcPr>
          <w:p w14:paraId="704EE7FA" w14:textId="48E8A7F5" w:rsidR="00C260A6" w:rsidRDefault="00095A9E" w:rsidP="00C260A6">
            <w:r>
              <w:t>Primary Key</w:t>
            </w:r>
          </w:p>
        </w:tc>
      </w:tr>
      <w:tr w:rsidR="00C260A6" w14:paraId="1515D628" w14:textId="77777777" w:rsidTr="00C260A6">
        <w:tc>
          <w:tcPr>
            <w:tcW w:w="3116" w:type="dxa"/>
          </w:tcPr>
          <w:p w14:paraId="426E67C9" w14:textId="7517CCB9" w:rsidR="00C260A6" w:rsidRDefault="00C260A6" w:rsidP="00C260A6">
            <w:r>
              <w:t>Name</w:t>
            </w:r>
          </w:p>
        </w:tc>
        <w:tc>
          <w:tcPr>
            <w:tcW w:w="3117" w:type="dxa"/>
          </w:tcPr>
          <w:p w14:paraId="20905EB1" w14:textId="3D8FDC1C" w:rsidR="00C260A6" w:rsidRDefault="00C260A6" w:rsidP="00C260A6">
            <w:r>
              <w:t>Varchar(25)</w:t>
            </w:r>
          </w:p>
        </w:tc>
        <w:tc>
          <w:tcPr>
            <w:tcW w:w="3117" w:type="dxa"/>
          </w:tcPr>
          <w:p w14:paraId="5D8D6984" w14:textId="78AF1E9F" w:rsidR="00C260A6" w:rsidRDefault="006B3AA9" w:rsidP="00C260A6">
            <w:r>
              <w:t>NOT NULL</w:t>
            </w:r>
          </w:p>
        </w:tc>
      </w:tr>
      <w:tr w:rsidR="00C260A6" w14:paraId="2FC3D514" w14:textId="77777777" w:rsidTr="006B3AA9">
        <w:trPr>
          <w:trHeight w:val="719"/>
        </w:trPr>
        <w:tc>
          <w:tcPr>
            <w:tcW w:w="3116" w:type="dxa"/>
          </w:tcPr>
          <w:p w14:paraId="01C570E9" w14:textId="5AD92A4D" w:rsidR="00C260A6" w:rsidRDefault="00C260A6" w:rsidP="00C260A6">
            <w:r>
              <w:t>Work</w:t>
            </w:r>
            <w:r w:rsidR="006B3AA9">
              <w:t>_</w:t>
            </w:r>
            <w:r>
              <w:t>Phone</w:t>
            </w:r>
          </w:p>
        </w:tc>
        <w:tc>
          <w:tcPr>
            <w:tcW w:w="3117" w:type="dxa"/>
          </w:tcPr>
          <w:p w14:paraId="0E894CDA" w14:textId="3020C8DA" w:rsidR="00C260A6" w:rsidRDefault="005F4E9B" w:rsidP="00C260A6">
            <w:r>
              <w:t>Var</w:t>
            </w:r>
            <w:r w:rsidR="006B3AA9">
              <w:t>char(10)</w:t>
            </w:r>
          </w:p>
        </w:tc>
        <w:tc>
          <w:tcPr>
            <w:tcW w:w="3117" w:type="dxa"/>
          </w:tcPr>
          <w:p w14:paraId="4455EF22" w14:textId="0675F0C6" w:rsidR="00C260A6" w:rsidRPr="006B3AA9" w:rsidRDefault="006B3AA9" w:rsidP="006B3AA9">
            <w:pPr>
              <w:pStyle w:val="HTMLPreformatted"/>
              <w:textAlignment w:val="baseline"/>
              <w:rPr>
                <w:rFonts w:asciiTheme="minorHAnsi" w:eastAsiaTheme="minorHAnsi" w:hAnsiTheme="minorHAnsi" w:cstheme="minorBidi"/>
                <w:sz w:val="18"/>
                <w:szCs w:val="18"/>
              </w:rPr>
            </w:pPr>
            <w:r w:rsidRPr="006B3AA9">
              <w:rPr>
                <w:rFonts w:asciiTheme="minorHAnsi" w:eastAsiaTheme="minorHAnsi" w:hAnsiTheme="minorHAnsi" w:cstheme="minorBidi"/>
                <w:sz w:val="18"/>
                <w:szCs w:val="18"/>
              </w:rPr>
              <w:t>UNIQUE, CHECK (REGEXP_LIKE(Work_Phone, '^0\d{9}|\d{10}$'))</w:t>
            </w:r>
          </w:p>
        </w:tc>
      </w:tr>
      <w:tr w:rsidR="00C260A6" w14:paraId="37515CEE" w14:textId="77777777" w:rsidTr="00C260A6">
        <w:tc>
          <w:tcPr>
            <w:tcW w:w="3116" w:type="dxa"/>
          </w:tcPr>
          <w:p w14:paraId="06D21F0F" w14:textId="119C9E76" w:rsidR="00C260A6" w:rsidRDefault="00C260A6" w:rsidP="00C260A6">
            <w:r>
              <w:t>Cell</w:t>
            </w:r>
            <w:r w:rsidR="006B3AA9">
              <w:t>_</w:t>
            </w:r>
            <w:r>
              <w:t>Phone</w:t>
            </w:r>
          </w:p>
        </w:tc>
        <w:tc>
          <w:tcPr>
            <w:tcW w:w="3117" w:type="dxa"/>
          </w:tcPr>
          <w:p w14:paraId="45FE3E2B" w14:textId="58A95506" w:rsidR="00C260A6" w:rsidRDefault="005F4E9B" w:rsidP="00C260A6">
            <w:r>
              <w:t>Var</w:t>
            </w:r>
            <w:r w:rsidR="006B3AA9">
              <w:t>char(10)</w:t>
            </w:r>
          </w:p>
        </w:tc>
        <w:tc>
          <w:tcPr>
            <w:tcW w:w="3117" w:type="dxa"/>
          </w:tcPr>
          <w:p w14:paraId="45A3C88B" w14:textId="36A1B16D" w:rsidR="00C260A6" w:rsidRDefault="006B3AA9" w:rsidP="00C260A6">
            <w:r w:rsidRPr="006B3AA9">
              <w:rPr>
                <w:sz w:val="18"/>
                <w:szCs w:val="18"/>
              </w:rPr>
              <w:t>UNIQUE, CHECK (REGEXP_LIKE(</w:t>
            </w:r>
            <w:r>
              <w:rPr>
                <w:sz w:val="18"/>
                <w:szCs w:val="18"/>
              </w:rPr>
              <w:t>Cell</w:t>
            </w:r>
            <w:r w:rsidRPr="006B3AA9">
              <w:rPr>
                <w:sz w:val="18"/>
                <w:szCs w:val="18"/>
              </w:rPr>
              <w:t>_Phone, '^0\d{9}|\d{10}$'))</w:t>
            </w:r>
          </w:p>
        </w:tc>
      </w:tr>
      <w:tr w:rsidR="00C260A6" w14:paraId="50826D61" w14:textId="77777777" w:rsidTr="00C260A6">
        <w:tc>
          <w:tcPr>
            <w:tcW w:w="3116" w:type="dxa"/>
          </w:tcPr>
          <w:p w14:paraId="4766E789" w14:textId="5DA91E17" w:rsidR="00C260A6" w:rsidRDefault="00C260A6" w:rsidP="00C260A6">
            <w:r>
              <w:t>Email</w:t>
            </w:r>
          </w:p>
        </w:tc>
        <w:tc>
          <w:tcPr>
            <w:tcW w:w="3117" w:type="dxa"/>
          </w:tcPr>
          <w:p w14:paraId="51CD3AC6" w14:textId="38D9D59C" w:rsidR="00C260A6" w:rsidRDefault="006B3AA9" w:rsidP="00C260A6">
            <w:r>
              <w:t>Varchar(40)</w:t>
            </w:r>
          </w:p>
        </w:tc>
        <w:tc>
          <w:tcPr>
            <w:tcW w:w="3117" w:type="dxa"/>
          </w:tcPr>
          <w:p w14:paraId="4954AD1F" w14:textId="31F93671" w:rsidR="00C260A6" w:rsidRDefault="006B3AA9" w:rsidP="00C260A6">
            <w:r>
              <w:t>UNIQUE</w:t>
            </w:r>
          </w:p>
        </w:tc>
      </w:tr>
      <w:tr w:rsidR="00C260A6" w14:paraId="26DF9EB9" w14:textId="77777777" w:rsidTr="00C260A6">
        <w:tc>
          <w:tcPr>
            <w:tcW w:w="3116" w:type="dxa"/>
          </w:tcPr>
          <w:p w14:paraId="36AB0A64" w14:textId="3FA6302E" w:rsidR="00C260A6" w:rsidRDefault="00C260A6" w:rsidP="00C260A6">
            <w:r>
              <w:t>Address</w:t>
            </w:r>
          </w:p>
        </w:tc>
        <w:tc>
          <w:tcPr>
            <w:tcW w:w="3117" w:type="dxa"/>
          </w:tcPr>
          <w:p w14:paraId="5ABA643C" w14:textId="26BACC5C" w:rsidR="00C260A6" w:rsidRDefault="006B3AA9" w:rsidP="00C260A6">
            <w:r>
              <w:t>Varchar(60)</w:t>
            </w:r>
          </w:p>
        </w:tc>
        <w:tc>
          <w:tcPr>
            <w:tcW w:w="3117" w:type="dxa"/>
          </w:tcPr>
          <w:p w14:paraId="3BA43DB2" w14:textId="77777777" w:rsidR="00C260A6" w:rsidRDefault="00C260A6" w:rsidP="00C260A6"/>
        </w:tc>
      </w:tr>
      <w:tr w:rsidR="00C260A6" w14:paraId="5875EB4E" w14:textId="77777777" w:rsidTr="00C260A6">
        <w:tc>
          <w:tcPr>
            <w:tcW w:w="3116" w:type="dxa"/>
          </w:tcPr>
          <w:p w14:paraId="6BD8D680" w14:textId="07ADAA35" w:rsidR="00C260A6" w:rsidRDefault="00C260A6" w:rsidP="00C260A6">
            <w:r>
              <w:t>Protection_plan</w:t>
            </w:r>
          </w:p>
        </w:tc>
        <w:tc>
          <w:tcPr>
            <w:tcW w:w="3117" w:type="dxa"/>
          </w:tcPr>
          <w:p w14:paraId="78A9EEA6" w14:textId="197FF6D1" w:rsidR="00C260A6" w:rsidRDefault="006B3AA9" w:rsidP="00C260A6">
            <w:r>
              <w:t>BOOLEAN</w:t>
            </w:r>
          </w:p>
        </w:tc>
        <w:tc>
          <w:tcPr>
            <w:tcW w:w="3117" w:type="dxa"/>
          </w:tcPr>
          <w:p w14:paraId="2A3543C7" w14:textId="77777777" w:rsidR="00C260A6" w:rsidRDefault="00C260A6" w:rsidP="00C260A6"/>
        </w:tc>
      </w:tr>
    </w:tbl>
    <w:p w14:paraId="5DCA240F" w14:textId="2FA0A4B7" w:rsidR="00C260A6" w:rsidRDefault="00C260A6" w:rsidP="00C260A6"/>
    <w:p w14:paraId="40DBCEC8" w14:textId="4BCA9EE2" w:rsidR="006B3AA9" w:rsidRDefault="006B3AA9" w:rsidP="00C260A6">
      <w:r>
        <w:t xml:space="preserve">General comments – </w:t>
      </w:r>
    </w:p>
    <w:p w14:paraId="69C759B9" w14:textId="3E778482" w:rsidR="006B3AA9" w:rsidRDefault="006B3AA9" w:rsidP="006B3AA9">
      <w:pPr>
        <w:pStyle w:val="ListParagraph"/>
        <w:numPr>
          <w:ilvl w:val="0"/>
          <w:numId w:val="4"/>
        </w:numPr>
      </w:pPr>
      <w:r>
        <w:t xml:space="preserve">The Protection_plan column is true if the user has opted for protection, false otherwise. </w:t>
      </w:r>
    </w:p>
    <w:p w14:paraId="0A234D0A" w14:textId="3691EFBB" w:rsidR="006B3AA9" w:rsidRDefault="006B3AA9" w:rsidP="006B3AA9">
      <w:pPr>
        <w:pStyle w:val="ListParagraph"/>
        <w:numPr>
          <w:ilvl w:val="0"/>
          <w:numId w:val="4"/>
        </w:numPr>
      </w:pPr>
      <w:r>
        <w:t>The Work_Phone and Cell_Phone must be in the specified format, contain 10 digits.</w:t>
      </w:r>
    </w:p>
    <w:p w14:paraId="386CF908" w14:textId="04E3E1F3" w:rsidR="006B3AA9" w:rsidRDefault="006B3AA9" w:rsidP="006B3AA9">
      <w:pPr>
        <w:pStyle w:val="ListParagraph"/>
        <w:numPr>
          <w:ilvl w:val="0"/>
          <w:numId w:val="4"/>
        </w:numPr>
      </w:pPr>
      <w:r>
        <w:t xml:space="preserve">The columns Name, Work_Phone, Cell_Phone and Email cannot be null. </w:t>
      </w:r>
    </w:p>
    <w:p w14:paraId="355FC83F" w14:textId="13174B1E" w:rsidR="006B3AA9" w:rsidRDefault="006B3AA9" w:rsidP="006B3AA9">
      <w:pPr>
        <w:pStyle w:val="ListParagraph"/>
        <w:numPr>
          <w:ilvl w:val="0"/>
          <w:numId w:val="4"/>
        </w:numPr>
      </w:pPr>
      <w:r>
        <w:t xml:space="preserve">The User_id is the primary key of this table. </w:t>
      </w:r>
    </w:p>
    <w:p w14:paraId="41E271D3" w14:textId="37F978F5" w:rsidR="006B3AA9" w:rsidRDefault="006B3AA9" w:rsidP="006B3AA9">
      <w:pPr>
        <w:pStyle w:val="ListParagraph"/>
      </w:pPr>
    </w:p>
    <w:p w14:paraId="78A21954" w14:textId="7DB2B2E8" w:rsidR="00DC05D0" w:rsidRDefault="00DC05D0" w:rsidP="006B3AA9">
      <w:pPr>
        <w:pStyle w:val="ListParagraph"/>
      </w:pPr>
    </w:p>
    <w:p w14:paraId="4B86772D" w14:textId="0096CDCC" w:rsidR="00DC05D0" w:rsidRDefault="00DC05D0" w:rsidP="006B3AA9">
      <w:pPr>
        <w:pStyle w:val="ListParagraph"/>
      </w:pPr>
    </w:p>
    <w:p w14:paraId="3461B36C" w14:textId="232D0570" w:rsidR="00DC05D0" w:rsidRDefault="00DC05D0" w:rsidP="006B3AA9">
      <w:pPr>
        <w:pStyle w:val="ListParagraph"/>
      </w:pPr>
    </w:p>
    <w:p w14:paraId="11365871" w14:textId="6CEBB277" w:rsidR="00DC05D0" w:rsidRDefault="00DC05D0" w:rsidP="006B3AA9">
      <w:pPr>
        <w:pStyle w:val="ListParagraph"/>
      </w:pPr>
    </w:p>
    <w:p w14:paraId="292A6566" w14:textId="77777777" w:rsidR="00DC05D0" w:rsidRDefault="00DC05D0" w:rsidP="006B3AA9">
      <w:pPr>
        <w:pStyle w:val="ListParagraph"/>
      </w:pPr>
    </w:p>
    <w:p w14:paraId="22274CCD" w14:textId="58BA0CE4" w:rsidR="006B3AA9" w:rsidRDefault="006B3AA9" w:rsidP="006B3AA9">
      <w:pPr>
        <w:pStyle w:val="ListParagraph"/>
      </w:pPr>
    </w:p>
    <w:p w14:paraId="748D7E69" w14:textId="797E153F" w:rsidR="006B3AA9" w:rsidRDefault="006B3AA9" w:rsidP="006B3AA9">
      <w:pPr>
        <w:pStyle w:val="ListParagraph"/>
        <w:ind w:left="-180" w:firstLine="180"/>
      </w:pPr>
      <w:r>
        <w:t>Columns in Basic</w:t>
      </w:r>
      <w:r w:rsidR="00F27E99">
        <w:t>_</w:t>
      </w:r>
      <w:r>
        <w:t xml:space="preserve">Orders table – </w:t>
      </w:r>
    </w:p>
    <w:p w14:paraId="739AF886" w14:textId="0EFF2812" w:rsidR="006B3AA9" w:rsidRDefault="006B3AA9" w:rsidP="006B3AA9">
      <w:pPr>
        <w:pStyle w:val="ListParagraph"/>
        <w:ind w:left="-180" w:firstLine="180"/>
      </w:pPr>
    </w:p>
    <w:tbl>
      <w:tblPr>
        <w:tblStyle w:val="TableGrid"/>
        <w:tblpPr w:leftFromText="180" w:rightFromText="180" w:vertAnchor="text" w:horzAnchor="margin" w:tblpY="253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DC05D0" w14:paraId="362EF237" w14:textId="77777777" w:rsidTr="00DC05D0">
        <w:tc>
          <w:tcPr>
            <w:tcW w:w="3116" w:type="dxa"/>
            <w:shd w:val="clear" w:color="auto" w:fill="E7E6E6" w:themeFill="background2"/>
          </w:tcPr>
          <w:p w14:paraId="5F0E579C" w14:textId="77777777" w:rsidR="00DC05D0" w:rsidRDefault="00DC05D0" w:rsidP="00DC05D0">
            <w:pPr>
              <w:pStyle w:val="ListParagraph"/>
              <w:ind w:left="0"/>
            </w:pPr>
            <w:r>
              <w:t>Column</w:t>
            </w:r>
          </w:p>
        </w:tc>
        <w:tc>
          <w:tcPr>
            <w:tcW w:w="3117" w:type="dxa"/>
            <w:shd w:val="clear" w:color="auto" w:fill="E7E6E6" w:themeFill="background2"/>
          </w:tcPr>
          <w:p w14:paraId="4443D270" w14:textId="77777777" w:rsidR="00DC05D0" w:rsidRDefault="00DC05D0" w:rsidP="00DC05D0">
            <w:pPr>
              <w:pStyle w:val="ListParagraph"/>
              <w:ind w:left="0"/>
            </w:pPr>
            <w:r>
              <w:t>Type</w:t>
            </w:r>
          </w:p>
        </w:tc>
        <w:tc>
          <w:tcPr>
            <w:tcW w:w="3117" w:type="dxa"/>
            <w:shd w:val="clear" w:color="auto" w:fill="E7E6E6" w:themeFill="background2"/>
          </w:tcPr>
          <w:p w14:paraId="78ECF990" w14:textId="77777777" w:rsidR="00DC05D0" w:rsidRDefault="00DC05D0" w:rsidP="00DC05D0">
            <w:pPr>
              <w:pStyle w:val="ListParagraph"/>
              <w:ind w:left="0"/>
            </w:pPr>
            <w:r>
              <w:t>Constraints/Checks</w:t>
            </w:r>
          </w:p>
        </w:tc>
      </w:tr>
      <w:tr w:rsidR="00DC05D0" w14:paraId="0EA98BB6" w14:textId="77777777" w:rsidTr="00DC05D0">
        <w:tc>
          <w:tcPr>
            <w:tcW w:w="3116" w:type="dxa"/>
          </w:tcPr>
          <w:p w14:paraId="420EE6D8" w14:textId="608AE505" w:rsidR="00DC05D0" w:rsidRDefault="00DC05D0" w:rsidP="00DC05D0">
            <w:pPr>
              <w:pStyle w:val="ListParagraph"/>
              <w:ind w:left="0"/>
            </w:pPr>
            <w:r>
              <w:t>Basic_Order_ID</w:t>
            </w:r>
          </w:p>
        </w:tc>
        <w:tc>
          <w:tcPr>
            <w:tcW w:w="3117" w:type="dxa"/>
          </w:tcPr>
          <w:p w14:paraId="50BAD584" w14:textId="4CC46AC2" w:rsidR="00DC05D0" w:rsidRDefault="00DC05D0" w:rsidP="00DC05D0">
            <w:pPr>
              <w:pStyle w:val="ListParagraph"/>
              <w:ind w:left="0"/>
            </w:pPr>
            <w:r>
              <w:t>Bigint</w:t>
            </w:r>
          </w:p>
        </w:tc>
        <w:tc>
          <w:tcPr>
            <w:tcW w:w="3117" w:type="dxa"/>
          </w:tcPr>
          <w:p w14:paraId="2A9E1C1F" w14:textId="7C969E14" w:rsidR="00DC05D0" w:rsidRDefault="00095A9E" w:rsidP="00DC05D0">
            <w:pPr>
              <w:pStyle w:val="ListParagraph"/>
              <w:ind w:left="0"/>
            </w:pPr>
            <w:r>
              <w:t>Primary Key</w:t>
            </w:r>
          </w:p>
        </w:tc>
      </w:tr>
      <w:tr w:rsidR="00DC05D0" w14:paraId="63AFF550" w14:textId="77777777" w:rsidTr="00DC05D0">
        <w:tc>
          <w:tcPr>
            <w:tcW w:w="3116" w:type="dxa"/>
          </w:tcPr>
          <w:p w14:paraId="19616C4F" w14:textId="64361F25" w:rsidR="00DC05D0" w:rsidRDefault="00DC05D0" w:rsidP="00DC05D0">
            <w:pPr>
              <w:pStyle w:val="ListParagraph"/>
              <w:ind w:left="0"/>
            </w:pPr>
            <w:r>
              <w:t>User_Id</w:t>
            </w:r>
          </w:p>
        </w:tc>
        <w:tc>
          <w:tcPr>
            <w:tcW w:w="3117" w:type="dxa"/>
          </w:tcPr>
          <w:p w14:paraId="4984C61A" w14:textId="1728C700" w:rsidR="00DC05D0" w:rsidRDefault="00DC05D0" w:rsidP="00DC05D0">
            <w:pPr>
              <w:pStyle w:val="ListParagraph"/>
              <w:ind w:left="0"/>
            </w:pPr>
            <w:r>
              <w:t>Bigint</w:t>
            </w:r>
          </w:p>
        </w:tc>
        <w:tc>
          <w:tcPr>
            <w:tcW w:w="3117" w:type="dxa"/>
          </w:tcPr>
          <w:p w14:paraId="05B09E27" w14:textId="01A739A7" w:rsidR="00DC05D0" w:rsidRDefault="00DC05D0" w:rsidP="00DC05D0">
            <w:pPr>
              <w:pStyle w:val="ListParagraph"/>
              <w:ind w:left="0"/>
            </w:pPr>
            <w:r>
              <w:t>FK to User_id in Users table, NOT NULL</w:t>
            </w:r>
          </w:p>
        </w:tc>
      </w:tr>
      <w:tr w:rsidR="00DC05D0" w14:paraId="1120F23B" w14:textId="77777777" w:rsidTr="00DC05D0">
        <w:tc>
          <w:tcPr>
            <w:tcW w:w="3116" w:type="dxa"/>
          </w:tcPr>
          <w:p w14:paraId="7062F246" w14:textId="79884816" w:rsidR="00DC05D0" w:rsidRDefault="00DC05D0" w:rsidP="00DC05D0">
            <w:pPr>
              <w:pStyle w:val="ListParagraph"/>
              <w:ind w:left="0"/>
            </w:pPr>
            <w:r>
              <w:t>Basic_widget_order</w:t>
            </w:r>
          </w:p>
        </w:tc>
        <w:tc>
          <w:tcPr>
            <w:tcW w:w="3117" w:type="dxa"/>
          </w:tcPr>
          <w:p w14:paraId="1EF55D12" w14:textId="34A47139" w:rsidR="00DC05D0" w:rsidRDefault="00DC05D0" w:rsidP="00DC05D0">
            <w:pPr>
              <w:pStyle w:val="ListParagraph"/>
              <w:ind w:left="0"/>
            </w:pPr>
            <w:r>
              <w:t>Int</w:t>
            </w:r>
            <w:r w:rsidR="000D7CBE">
              <w:t>eger</w:t>
            </w:r>
          </w:p>
        </w:tc>
        <w:tc>
          <w:tcPr>
            <w:tcW w:w="3117" w:type="dxa"/>
          </w:tcPr>
          <w:p w14:paraId="460035E8" w14:textId="77777777" w:rsidR="00DC05D0" w:rsidRDefault="00DC05D0" w:rsidP="00DC05D0">
            <w:pPr>
              <w:pStyle w:val="ListParagraph"/>
              <w:ind w:left="0"/>
            </w:pPr>
          </w:p>
        </w:tc>
      </w:tr>
    </w:tbl>
    <w:p w14:paraId="6DB0EEC3" w14:textId="3E4A61DF" w:rsidR="006B3AA9" w:rsidRDefault="006B3AA9" w:rsidP="006B3AA9">
      <w:pPr>
        <w:pStyle w:val="ListParagraph"/>
        <w:ind w:left="-180" w:firstLine="180"/>
      </w:pPr>
    </w:p>
    <w:p w14:paraId="46996B86" w14:textId="0E3194FE" w:rsidR="00DC05D0" w:rsidRDefault="00DC05D0" w:rsidP="006B3AA9">
      <w:pPr>
        <w:pStyle w:val="ListParagraph"/>
        <w:ind w:left="-180" w:firstLine="180"/>
      </w:pPr>
      <w:r>
        <w:t xml:space="preserve">General comments – </w:t>
      </w:r>
    </w:p>
    <w:p w14:paraId="1BD6EE5F" w14:textId="1F2D86A1" w:rsidR="00DC05D0" w:rsidRDefault="00DC05D0" w:rsidP="006B3AA9">
      <w:pPr>
        <w:pStyle w:val="ListParagraph"/>
        <w:ind w:left="-180" w:firstLine="180"/>
      </w:pPr>
    </w:p>
    <w:p w14:paraId="3092845D" w14:textId="4F9805BC" w:rsidR="00DC05D0" w:rsidRDefault="00DC05D0" w:rsidP="00DC05D0">
      <w:pPr>
        <w:pStyle w:val="ListParagraph"/>
        <w:numPr>
          <w:ilvl w:val="0"/>
          <w:numId w:val="5"/>
        </w:numPr>
      </w:pPr>
      <w:r>
        <w:t xml:space="preserve">Basic_Order_ID is the primary key for this table. </w:t>
      </w:r>
    </w:p>
    <w:p w14:paraId="1620CFA5" w14:textId="18E86B38" w:rsidR="00DC05D0" w:rsidRDefault="00DC05D0" w:rsidP="00DC05D0"/>
    <w:p w14:paraId="276613F8" w14:textId="1218D5A8" w:rsidR="00DC05D0" w:rsidRDefault="00DC05D0" w:rsidP="00DC05D0"/>
    <w:p w14:paraId="0E0AFC95" w14:textId="6C3D6583" w:rsidR="00DC05D0" w:rsidRDefault="00DC05D0" w:rsidP="00DC05D0">
      <w:pPr>
        <w:pStyle w:val="ListParagraph"/>
        <w:ind w:left="-180" w:firstLine="180"/>
      </w:pPr>
      <w:r>
        <w:t>Columns in Advanced</w:t>
      </w:r>
      <w:r w:rsidR="00F27E99">
        <w:t>_</w:t>
      </w:r>
      <w:r>
        <w:t xml:space="preserve">Orders table – </w:t>
      </w:r>
    </w:p>
    <w:p w14:paraId="568890AE" w14:textId="77777777" w:rsidR="00DC05D0" w:rsidRDefault="00DC05D0" w:rsidP="00DC05D0">
      <w:pPr>
        <w:pStyle w:val="ListParagraph"/>
        <w:ind w:left="-180" w:firstLine="180"/>
      </w:pPr>
    </w:p>
    <w:tbl>
      <w:tblPr>
        <w:tblStyle w:val="TableGrid"/>
        <w:tblpPr w:leftFromText="180" w:rightFromText="180" w:vertAnchor="text" w:horzAnchor="margin" w:tblpY="253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DC05D0" w14:paraId="7F975DEC" w14:textId="77777777" w:rsidTr="0089300A">
        <w:tc>
          <w:tcPr>
            <w:tcW w:w="3116" w:type="dxa"/>
            <w:shd w:val="clear" w:color="auto" w:fill="E7E6E6" w:themeFill="background2"/>
          </w:tcPr>
          <w:p w14:paraId="50235806" w14:textId="77777777" w:rsidR="00DC05D0" w:rsidRDefault="00DC05D0" w:rsidP="0089300A">
            <w:pPr>
              <w:pStyle w:val="ListParagraph"/>
              <w:ind w:left="0"/>
            </w:pPr>
            <w:r>
              <w:t>Column</w:t>
            </w:r>
          </w:p>
        </w:tc>
        <w:tc>
          <w:tcPr>
            <w:tcW w:w="3117" w:type="dxa"/>
            <w:shd w:val="clear" w:color="auto" w:fill="E7E6E6" w:themeFill="background2"/>
          </w:tcPr>
          <w:p w14:paraId="76F4BED6" w14:textId="77777777" w:rsidR="00DC05D0" w:rsidRDefault="00DC05D0" w:rsidP="0089300A">
            <w:pPr>
              <w:pStyle w:val="ListParagraph"/>
              <w:ind w:left="0"/>
            </w:pPr>
            <w:r>
              <w:t>Type</w:t>
            </w:r>
          </w:p>
        </w:tc>
        <w:tc>
          <w:tcPr>
            <w:tcW w:w="3117" w:type="dxa"/>
            <w:shd w:val="clear" w:color="auto" w:fill="E7E6E6" w:themeFill="background2"/>
          </w:tcPr>
          <w:p w14:paraId="2649FDB9" w14:textId="77777777" w:rsidR="00DC05D0" w:rsidRDefault="00DC05D0" w:rsidP="0089300A">
            <w:pPr>
              <w:pStyle w:val="ListParagraph"/>
              <w:ind w:left="0"/>
            </w:pPr>
            <w:r>
              <w:t>Constraints/Checks</w:t>
            </w:r>
          </w:p>
        </w:tc>
      </w:tr>
      <w:tr w:rsidR="00DC05D0" w14:paraId="7CDA161A" w14:textId="77777777" w:rsidTr="0089300A">
        <w:tc>
          <w:tcPr>
            <w:tcW w:w="3116" w:type="dxa"/>
          </w:tcPr>
          <w:p w14:paraId="6CFB1E05" w14:textId="58BD764B" w:rsidR="00DC05D0" w:rsidRDefault="00DC05D0" w:rsidP="0089300A">
            <w:pPr>
              <w:pStyle w:val="ListParagraph"/>
              <w:ind w:left="0"/>
            </w:pPr>
            <w:r>
              <w:t>Advanced_Order_ID</w:t>
            </w:r>
          </w:p>
        </w:tc>
        <w:tc>
          <w:tcPr>
            <w:tcW w:w="3117" w:type="dxa"/>
          </w:tcPr>
          <w:p w14:paraId="78BB863F" w14:textId="77777777" w:rsidR="00DC05D0" w:rsidRDefault="00DC05D0" w:rsidP="0089300A">
            <w:pPr>
              <w:pStyle w:val="ListParagraph"/>
              <w:ind w:left="0"/>
            </w:pPr>
            <w:r>
              <w:t>Bigint</w:t>
            </w:r>
          </w:p>
        </w:tc>
        <w:tc>
          <w:tcPr>
            <w:tcW w:w="3117" w:type="dxa"/>
          </w:tcPr>
          <w:p w14:paraId="4D1A1666" w14:textId="5DAEEA66" w:rsidR="00DC05D0" w:rsidRDefault="00095A9E" w:rsidP="0089300A">
            <w:pPr>
              <w:pStyle w:val="ListParagraph"/>
              <w:ind w:left="0"/>
            </w:pPr>
            <w:r>
              <w:t>Primary Key</w:t>
            </w:r>
          </w:p>
        </w:tc>
      </w:tr>
      <w:tr w:rsidR="00DC05D0" w14:paraId="7AD8FB4C" w14:textId="77777777" w:rsidTr="0089300A">
        <w:tc>
          <w:tcPr>
            <w:tcW w:w="3116" w:type="dxa"/>
          </w:tcPr>
          <w:p w14:paraId="558ED57C" w14:textId="77777777" w:rsidR="00DC05D0" w:rsidRDefault="00DC05D0" w:rsidP="0089300A">
            <w:pPr>
              <w:pStyle w:val="ListParagraph"/>
              <w:ind w:left="0"/>
            </w:pPr>
            <w:r>
              <w:t>User_Id</w:t>
            </w:r>
          </w:p>
        </w:tc>
        <w:tc>
          <w:tcPr>
            <w:tcW w:w="3117" w:type="dxa"/>
          </w:tcPr>
          <w:p w14:paraId="63A0E191" w14:textId="77777777" w:rsidR="00DC05D0" w:rsidRDefault="00DC05D0" w:rsidP="0089300A">
            <w:pPr>
              <w:pStyle w:val="ListParagraph"/>
              <w:ind w:left="0"/>
            </w:pPr>
            <w:r>
              <w:t>Bigint</w:t>
            </w:r>
          </w:p>
        </w:tc>
        <w:tc>
          <w:tcPr>
            <w:tcW w:w="3117" w:type="dxa"/>
          </w:tcPr>
          <w:p w14:paraId="2DFA6A9E" w14:textId="77777777" w:rsidR="00DC05D0" w:rsidRDefault="00DC05D0" w:rsidP="0089300A">
            <w:pPr>
              <w:pStyle w:val="ListParagraph"/>
              <w:ind w:left="0"/>
            </w:pPr>
            <w:r>
              <w:t>FK to User_id in Users table, NOT NULL</w:t>
            </w:r>
          </w:p>
        </w:tc>
      </w:tr>
      <w:tr w:rsidR="00DC05D0" w14:paraId="6B82C9CF" w14:textId="77777777" w:rsidTr="0089300A">
        <w:tc>
          <w:tcPr>
            <w:tcW w:w="3116" w:type="dxa"/>
          </w:tcPr>
          <w:p w14:paraId="712D92E2" w14:textId="65E03C37" w:rsidR="00DC05D0" w:rsidRDefault="00DC05D0" w:rsidP="0089300A">
            <w:pPr>
              <w:pStyle w:val="ListParagraph"/>
              <w:ind w:left="0"/>
            </w:pPr>
            <w:r>
              <w:t>Advanced_widget_order</w:t>
            </w:r>
          </w:p>
        </w:tc>
        <w:tc>
          <w:tcPr>
            <w:tcW w:w="3117" w:type="dxa"/>
          </w:tcPr>
          <w:p w14:paraId="7C68E71A" w14:textId="690765EE" w:rsidR="00DC05D0" w:rsidRDefault="00DC05D0" w:rsidP="0089300A">
            <w:pPr>
              <w:pStyle w:val="ListParagraph"/>
              <w:ind w:left="0"/>
            </w:pPr>
            <w:r>
              <w:t>Int</w:t>
            </w:r>
            <w:r w:rsidR="000D7CBE">
              <w:t>eger</w:t>
            </w:r>
          </w:p>
        </w:tc>
        <w:tc>
          <w:tcPr>
            <w:tcW w:w="3117" w:type="dxa"/>
          </w:tcPr>
          <w:p w14:paraId="5F76CC26" w14:textId="77777777" w:rsidR="00DC05D0" w:rsidRDefault="00DC05D0" w:rsidP="0089300A">
            <w:pPr>
              <w:pStyle w:val="ListParagraph"/>
              <w:ind w:left="0"/>
            </w:pPr>
          </w:p>
        </w:tc>
      </w:tr>
    </w:tbl>
    <w:p w14:paraId="1384FBA5" w14:textId="77777777" w:rsidR="00DC05D0" w:rsidRDefault="00DC05D0" w:rsidP="00DC05D0">
      <w:pPr>
        <w:pStyle w:val="ListParagraph"/>
        <w:ind w:left="-180" w:firstLine="180"/>
      </w:pPr>
    </w:p>
    <w:p w14:paraId="6FB69CB7" w14:textId="77777777" w:rsidR="00DC05D0" w:rsidRDefault="00DC05D0" w:rsidP="00DC05D0">
      <w:pPr>
        <w:pStyle w:val="ListParagraph"/>
        <w:ind w:left="-180" w:firstLine="180"/>
      </w:pPr>
      <w:r>
        <w:t xml:space="preserve">General comments – </w:t>
      </w:r>
    </w:p>
    <w:p w14:paraId="4BA70606" w14:textId="77777777" w:rsidR="00DC05D0" w:rsidRDefault="00DC05D0" w:rsidP="00DC05D0">
      <w:pPr>
        <w:pStyle w:val="ListParagraph"/>
        <w:ind w:left="-180" w:firstLine="180"/>
      </w:pPr>
    </w:p>
    <w:p w14:paraId="619F0399" w14:textId="3AB9CD1F" w:rsidR="00DC05D0" w:rsidRDefault="00DC05D0" w:rsidP="00DC05D0">
      <w:pPr>
        <w:pStyle w:val="ListParagraph"/>
        <w:numPr>
          <w:ilvl w:val="0"/>
          <w:numId w:val="6"/>
        </w:numPr>
      </w:pPr>
      <w:r>
        <w:t xml:space="preserve">Advanced_Order_ID is the primary key for this table. </w:t>
      </w:r>
    </w:p>
    <w:p w14:paraId="5DC94939" w14:textId="77777777" w:rsidR="00DC05D0" w:rsidRDefault="00DC05D0" w:rsidP="00DC05D0"/>
    <w:p w14:paraId="48A90690" w14:textId="77777777" w:rsidR="00DC05D0" w:rsidRDefault="00DC05D0" w:rsidP="00DC05D0">
      <w:pPr>
        <w:ind w:left="360"/>
      </w:pPr>
    </w:p>
    <w:sectPr w:rsidR="00DC05D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02D0F85"/>
    <w:multiLevelType w:val="hybridMultilevel"/>
    <w:tmpl w:val="39F03F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C590F49"/>
    <w:multiLevelType w:val="hybridMultilevel"/>
    <w:tmpl w:val="B19EA2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73D672D"/>
    <w:multiLevelType w:val="hybridMultilevel"/>
    <w:tmpl w:val="0F00B5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50F58FB"/>
    <w:multiLevelType w:val="hybridMultilevel"/>
    <w:tmpl w:val="54083D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F773374"/>
    <w:multiLevelType w:val="hybridMultilevel"/>
    <w:tmpl w:val="714E59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45F32F1"/>
    <w:multiLevelType w:val="hybridMultilevel"/>
    <w:tmpl w:val="B19EA2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3"/>
  </w:num>
  <w:num w:numId="3">
    <w:abstractNumId w:val="2"/>
  </w:num>
  <w:num w:numId="4">
    <w:abstractNumId w:val="0"/>
  </w:num>
  <w:num w:numId="5">
    <w:abstractNumId w:val="5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2MDc3NrOwMLO0MDFS0lEKTi0uzszPAykwrAUAdBe7tSwAAAA="/>
  </w:docVars>
  <w:rsids>
    <w:rsidRoot w:val="005F70A1"/>
    <w:rsid w:val="00095A9E"/>
    <w:rsid w:val="000D7CBE"/>
    <w:rsid w:val="002728C6"/>
    <w:rsid w:val="00325154"/>
    <w:rsid w:val="00500FE6"/>
    <w:rsid w:val="005F4E9B"/>
    <w:rsid w:val="005F70A1"/>
    <w:rsid w:val="006B3AA9"/>
    <w:rsid w:val="00C260A6"/>
    <w:rsid w:val="00C7072A"/>
    <w:rsid w:val="00CA7C5D"/>
    <w:rsid w:val="00DC05D0"/>
    <w:rsid w:val="00F27E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25B93E"/>
  <w15:chartTrackingRefBased/>
  <w15:docId w15:val="{D67FD2A5-5CD9-4C6C-81D9-B1742777B0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A7C5D"/>
    <w:pPr>
      <w:ind w:left="720"/>
      <w:contextualSpacing/>
    </w:pPr>
  </w:style>
  <w:style w:type="table" w:styleId="TableGrid">
    <w:name w:val="Table Grid"/>
    <w:basedOn w:val="TableNormal"/>
    <w:uiPriority w:val="39"/>
    <w:rsid w:val="00C260A6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6B3AA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B3AA9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6B3AA9"/>
    <w:rPr>
      <w:rFonts w:ascii="Courier New" w:eastAsia="Times New Roman" w:hAnsi="Courier New" w:cs="Courier New"/>
      <w:sz w:val="20"/>
      <w:szCs w:val="20"/>
    </w:rPr>
  </w:style>
  <w:style w:type="character" w:customStyle="1" w:styleId="hljs-keyword">
    <w:name w:val="hljs-keyword"/>
    <w:basedOn w:val="DefaultParagraphFont"/>
    <w:rsid w:val="006B3AA9"/>
  </w:style>
  <w:style w:type="character" w:customStyle="1" w:styleId="hljs-string">
    <w:name w:val="hljs-string"/>
    <w:basedOn w:val="DefaultParagraphFont"/>
    <w:rsid w:val="006B3AA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42848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2</Pages>
  <Words>308</Words>
  <Characters>175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reya Sainathan</dc:creator>
  <cp:keywords/>
  <dc:description/>
  <cp:lastModifiedBy>Charmish Mojidra</cp:lastModifiedBy>
  <cp:revision>8</cp:revision>
  <dcterms:created xsi:type="dcterms:W3CDTF">2020-11-20T00:17:00Z</dcterms:created>
  <dcterms:modified xsi:type="dcterms:W3CDTF">2020-11-20T01:16:00Z</dcterms:modified>
</cp:coreProperties>
</file>